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B257D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2E1910B" w:rsidR="007B4A91" w:rsidRDefault="004C49B5" w:rsidP="004C49B5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Car Racing Game</w:t>
      </w:r>
    </w:p>
    <w:p w14:paraId="34A9E19B" w14:textId="77777777" w:rsidR="007B4A91" w:rsidRDefault="000B257D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84823E8" w:rsidR="007B4A91" w:rsidRDefault="004C49B5" w:rsidP="004C49B5">
      <w:pPr>
        <w:ind w:left="720"/>
        <w:jc w:val="both"/>
        <w:rPr>
          <w:sz w:val="28"/>
          <w:szCs w:val="28"/>
        </w:rPr>
      </w:pPr>
      <w:r>
        <w:rPr>
          <w:sz w:val="28"/>
          <w:szCs w:val="28"/>
        </w:rPr>
        <w:t>Finish the game in 100 sec</w:t>
      </w:r>
    </w:p>
    <w:p w14:paraId="3D632C61" w14:textId="77777777" w:rsidR="007B4A91" w:rsidRDefault="000B257D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2156177" w:rsidR="007B4A91" w:rsidRDefault="009414D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Racer is Practicing and Challenging other racers </w:t>
      </w:r>
    </w:p>
    <w:p w14:paraId="6102F988" w14:textId="77777777" w:rsidR="007B4A91" w:rsidRDefault="000B257D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Pr="009414D7" w:rsidRDefault="007B4A91">
      <w:pPr>
        <w:ind w:left="720"/>
      </w:pPr>
    </w:p>
    <w:p w14:paraId="0AE3FDBE" w14:textId="77777777" w:rsidR="007B4A91" w:rsidRDefault="000B257D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B257D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419F657" w:rsidR="007B4A91" w:rsidRDefault="004C49B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F4A2C8E" w:rsidR="007B4A91" w:rsidRDefault="009414D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go ahead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B7C5895" w:rsidR="007B4A91" w:rsidRDefault="004C49B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D2D86C6" w:rsidR="007B4A91" w:rsidRDefault="009414D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o go ahead 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F82BD00" w:rsidR="007B4A91" w:rsidRDefault="004C49B5" w:rsidP="004C49B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tone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421DA11" w:rsidR="007B4A91" w:rsidRDefault="009414D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reduce the life of Car 1 &amp; Car 2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056A02A" w:rsidR="007B4A91" w:rsidRDefault="004C49B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in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3C5BC8A" w:rsidR="007B4A91" w:rsidRDefault="009414D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creasing the Scor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Pr="004C49B5" w:rsidRDefault="00556965">
      <w:pPr>
        <w:numPr>
          <w:ilvl w:val="0"/>
          <w:numId w:val="4"/>
        </w:numPr>
        <w:rPr>
          <w:sz w:val="24"/>
          <w:szCs w:val="24"/>
        </w:rPr>
      </w:pPr>
      <w:r w:rsidRPr="004C49B5"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03F1834D" w:rsidR="00556965" w:rsidRDefault="000B257D">
      <w:r w:rsidRPr="000B257D">
        <w:rPr>
          <w:noProof/>
          <w:lang w:val="en-US" w:eastAsia="en-US" w:bidi="mr-IN"/>
        </w:rPr>
        <w:lastRenderedPageBreak/>
        <w:drawing>
          <wp:inline distT="0" distB="0" distL="0" distR="0" wp14:anchorId="6BBAD2CF" wp14:editId="0410CFC4">
            <wp:extent cx="5943600" cy="2707640"/>
            <wp:effectExtent l="0" t="0" r="0" b="0"/>
            <wp:docPr id="1" name="Picture 1" descr="C:\Users\DELL-PC\Downloads\Web capture_13-11-2021_23443_127.0.0.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DELL-PC\Downloads\Web capture_13-11-2021_23443_127.0.0.1.jpe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0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C560CE8" w14:textId="2FAC261E" w:rsidR="007B4A91" w:rsidRDefault="000B257D">
      <w:pPr>
        <w:rPr>
          <w:sz w:val="28"/>
          <w:szCs w:val="28"/>
        </w:rPr>
      </w:pPr>
      <w:r>
        <w:pict w14:anchorId="09EE1EB3">
          <v:rect id="_x0000_i1037" style="width:0;height:1.5pt" o:hralign="center" o:hrstd="t" o:hr="t" fillcolor="#a0a0a0" stroked="f"/>
        </w:pict>
      </w:r>
    </w:p>
    <w:p w14:paraId="2C39E5BE" w14:textId="77777777" w:rsidR="007B4A91" w:rsidRDefault="000B257D">
      <w:pPr>
        <w:rPr>
          <w:sz w:val="28"/>
          <w:szCs w:val="28"/>
        </w:rPr>
      </w:pPr>
      <w:r>
        <w:pict w14:anchorId="0F1C66A9">
          <v:rect id="_x0000_i1036" style="width:0;height:1.5pt" o:hralign="center" o:hrstd="t" o:hr="t" fillcolor="#a0a0a0" stroked="f"/>
        </w:pict>
      </w:r>
    </w:p>
    <w:p w14:paraId="442F6C1C" w14:textId="77777777" w:rsidR="007B4A91" w:rsidRDefault="000B257D">
      <w:pPr>
        <w:rPr>
          <w:sz w:val="28"/>
          <w:szCs w:val="28"/>
        </w:rPr>
      </w:pPr>
      <w:r>
        <w:pict w14:anchorId="4F9B2C9F">
          <v:rect id="_x0000_i1031" style="width:0;height:1.5pt" o:hralign="center" o:hrstd="t" o:hr="t" fillcolor="#a0a0a0" stroked="f"/>
        </w:pict>
      </w:r>
    </w:p>
    <w:p w14:paraId="6A534FF3" w14:textId="77777777" w:rsidR="007B4A91" w:rsidRDefault="000B257D">
      <w:pPr>
        <w:rPr>
          <w:sz w:val="28"/>
          <w:szCs w:val="28"/>
        </w:rPr>
      </w:pPr>
      <w:r>
        <w:pict w14:anchorId="0F0BB7B1">
          <v:rect id="_x0000_i1032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1E7D8BD0" w:rsidR="007B4A91" w:rsidRDefault="009414D7">
      <w:pPr>
        <w:rPr>
          <w:sz w:val="28"/>
          <w:szCs w:val="28"/>
        </w:rPr>
      </w:pPr>
      <w:r>
        <w:t xml:space="preserve">When one level is finish another level </w:t>
      </w:r>
      <w:r w:rsidR="000B257D">
        <w:t xml:space="preserve">starts. </w:t>
      </w:r>
      <w:r w:rsidR="000B257D">
        <w:pict w14:anchorId="49CF2C3B">
          <v:rect id="_x0000_i1033" style="width:0;height:1.5pt" o:hralign="center" o:hrstd="t" o:hr="t" fillcolor="#a0a0a0" stroked="f"/>
        </w:pict>
      </w:r>
      <w:r w:rsidR="000B257D">
        <w:pict w14:anchorId="2BE0C1BB">
          <v:rect id="_x0000_i1034" style="width:0;height:1.5pt" o:hralign="center" o:hrstd="t" o:hr="t" fillcolor="#a0a0a0" stroked="f"/>
        </w:pict>
      </w:r>
      <w:r w:rsidR="000B257D">
        <w:pict w14:anchorId="6874E4CB">
          <v:rect id="_x0000_i1035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B257D"/>
    <w:rsid w:val="00182E05"/>
    <w:rsid w:val="00240240"/>
    <w:rsid w:val="004C49B5"/>
    <w:rsid w:val="00556965"/>
    <w:rsid w:val="007B4A91"/>
    <w:rsid w:val="00941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BB9B0B-B861-4DCD-A53F-0DA35FCCA1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4</Pages>
  <Words>203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-PC</cp:lastModifiedBy>
  <cp:revision>33</cp:revision>
  <dcterms:created xsi:type="dcterms:W3CDTF">2021-03-18T05:03:00Z</dcterms:created>
  <dcterms:modified xsi:type="dcterms:W3CDTF">2021-11-13T17:37:00Z</dcterms:modified>
</cp:coreProperties>
</file>